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506" w:rsidRDefault="00C00506" w:rsidP="00C00506">
      <w:pPr>
        <w:jc w:val="center"/>
        <w:rPr>
          <w:b/>
          <w:bCs/>
          <w:sz w:val="28"/>
          <w:szCs w:val="26"/>
          <w:lang w:val="en-US"/>
        </w:rPr>
      </w:pPr>
      <w:r w:rsidRPr="009E1562">
        <w:rPr>
          <w:b/>
          <w:bCs/>
          <w:sz w:val="28"/>
          <w:szCs w:val="26"/>
          <w:lang w:val="en-US"/>
        </w:rPr>
        <w:t>Practice Questions for Robot Mechanisms</w:t>
      </w:r>
      <w:r>
        <w:rPr>
          <w:b/>
          <w:bCs/>
          <w:sz w:val="28"/>
          <w:szCs w:val="26"/>
          <w:lang w:val="en-US"/>
        </w:rPr>
        <w:t xml:space="preserve"> </w:t>
      </w:r>
      <w:r w:rsidR="00246EAC">
        <w:rPr>
          <w:b/>
          <w:bCs/>
          <w:sz w:val="28"/>
          <w:szCs w:val="26"/>
          <w:lang w:val="en-US"/>
        </w:rPr>
        <w:t>–</w:t>
      </w:r>
      <w:r>
        <w:rPr>
          <w:b/>
          <w:bCs/>
          <w:sz w:val="28"/>
          <w:szCs w:val="26"/>
          <w:lang w:val="en-US"/>
        </w:rPr>
        <w:t xml:space="preserve"> </w:t>
      </w:r>
      <w:r w:rsidR="00246EAC">
        <w:rPr>
          <w:b/>
          <w:bCs/>
          <w:sz w:val="28"/>
          <w:szCs w:val="26"/>
          <w:lang w:val="en-US"/>
        </w:rPr>
        <w:t>GIM</w:t>
      </w:r>
    </w:p>
    <w:p w:rsidR="00DA45F7" w:rsidRDefault="00DA45F7" w:rsidP="00DA45F7">
      <w:pPr>
        <w:jc w:val="center"/>
      </w:pPr>
      <w:bookmarkStart w:id="0" w:name="_GoBack"/>
      <w:r w:rsidRPr="00DA45F7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 xml:space="preserve">Velocity and </w:t>
      </w:r>
      <w:r w:rsidR="008434CC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>a</w:t>
      </w:r>
      <w:r w:rsidRPr="00DA45F7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 xml:space="preserve">cceleration </w:t>
      </w:r>
      <w:r w:rsidR="008434CC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 xml:space="preserve">analysis </w:t>
      </w:r>
      <w:r w:rsidRPr="00DA45F7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>of Planar Mechanism</w:t>
      </w:r>
      <w:r w:rsidR="00C00506">
        <w:rPr>
          <w:rFonts w:ascii="Times New Roman" w:eastAsia="Times New Roman" w:hAnsi="Times New Roman" w:cs="Times New Roman"/>
          <w:b/>
          <w:color w:val="000000" w:themeColor="text1"/>
          <w:lang w:eastAsia="en-IN"/>
        </w:rPr>
        <w:t>s using GIM</w:t>
      </w:r>
    </w:p>
    <w:bookmarkEnd w:id="0"/>
    <w:p w:rsidR="00246EAC" w:rsidRDefault="00246EAC" w:rsidP="00DA45F7">
      <w:pPr>
        <w:jc w:val="center"/>
      </w:pPr>
      <w:r>
        <w:rPr>
          <w:b/>
          <w:bCs/>
          <w:lang w:val="en-US"/>
        </w:rPr>
        <w:t>Software link:</w:t>
      </w:r>
      <w:r w:rsidRPr="00246EAC">
        <w:t xml:space="preserve"> </w:t>
      </w:r>
      <w:hyperlink r:id="rId7" w:history="1">
        <w:r w:rsidRPr="000431EF">
          <w:rPr>
            <w:rStyle w:val="Hyperlink"/>
          </w:rPr>
          <w:t>https://www.ehu.eus/compmech/software/</w:t>
        </w:r>
      </w:hyperlink>
    </w:p>
    <w:p w:rsidR="00DA45F7" w:rsidRDefault="00C00506" w:rsidP="00DA45F7">
      <w:pPr>
        <w:pStyle w:val="ListParagraph"/>
        <w:numPr>
          <w:ilvl w:val="0"/>
          <w:numId w:val="1"/>
        </w:numPr>
      </w:pPr>
      <w:r>
        <w:t xml:space="preserve">Draw the </w:t>
      </w:r>
      <w:r w:rsidR="00DA45F7">
        <w:t xml:space="preserve">planar mechanism </w:t>
      </w:r>
      <w:r>
        <w:t xml:space="preserve">in GIM </w:t>
      </w:r>
      <w:r w:rsidR="00DA45F7">
        <w:t>and compare with the analytical method</w:t>
      </w:r>
    </w:p>
    <w:p w:rsidR="000E4991" w:rsidRDefault="00014509" w:rsidP="00014509">
      <w:pPr>
        <w:ind w:left="720"/>
      </w:pPr>
      <w:r>
        <w:t>[A]</w:t>
      </w:r>
    </w:p>
    <w:p w:rsidR="00854160" w:rsidRDefault="009070CE">
      <w:r>
        <w:t xml:space="preserve">              </w:t>
      </w:r>
      <w:r w:rsidR="00014509">
        <w:t>[</w:t>
      </w:r>
      <w:r>
        <w:t>B</w:t>
      </w:r>
      <w:r w:rsidR="00014509">
        <w:t>]</w:t>
      </w:r>
      <w:r w:rsidR="00EE1749" w:rsidRPr="00EE1749">
        <w:t xml:space="preserve"> </w:t>
      </w:r>
      <w:r w:rsidR="00EE1749">
        <w:t xml:space="preserve">                                 </w:t>
      </w:r>
      <w:r w:rsidR="00014509">
        <w:object w:dxaOrig="5910" w:dyaOrig="59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4.7pt;height:197pt" o:ole="">
            <v:imagedata r:id="rId8" o:title=""/>
          </v:shape>
          <o:OLEObject Type="Embed" ProgID="PBrush" ShapeID="_x0000_i1025" DrawAspect="Content" ObjectID="_1732614617" r:id="rId9"/>
        </w:object>
      </w:r>
      <w:r w:rsidR="00EE1749">
        <w:t xml:space="preserve">                                                               </w:t>
      </w:r>
    </w:p>
    <w:p w:rsidR="00014509" w:rsidRDefault="00014509" w:rsidP="00014509">
      <w:pPr>
        <w:ind w:left="720"/>
      </w:pPr>
      <w:r>
        <w:t>The offset slider-crank mechanism shown in figures 1 and 2 is driven by a motor with angular velocity ω</w:t>
      </w:r>
      <w:r w:rsidR="009070CE">
        <w:t>2 = 500 rpm</w:t>
      </w:r>
      <w:r>
        <w:t xml:space="preserve"> (</w:t>
      </w:r>
      <w:proofErr w:type="spellStart"/>
      <w:r>
        <w:t>ccw</w:t>
      </w:r>
      <w:proofErr w:type="spellEnd"/>
      <w:r>
        <w:t>) at A</w:t>
      </w:r>
      <w:r w:rsidR="009070CE">
        <w:t>.</w:t>
      </w:r>
      <w:r>
        <w:t xml:space="preserve"> Determine the instantaneous velocity of point E and the angular velocities of the links in the mechanism.</w:t>
      </w:r>
      <w:r w:rsidR="00A86D8A">
        <w:t xml:space="preserve"> AB link angle is 45 degree.</w:t>
      </w:r>
    </w:p>
    <w:p w:rsidR="00014509" w:rsidRDefault="00014509" w:rsidP="00014509">
      <w:pPr>
        <w:pStyle w:val="ListParagraph"/>
        <w:numPr>
          <w:ilvl w:val="0"/>
          <w:numId w:val="2"/>
        </w:numPr>
        <w:ind w:left="1440"/>
      </w:pPr>
    </w:p>
    <w:p w:rsidR="00014509" w:rsidRDefault="00014509" w:rsidP="00014509">
      <w:pPr>
        <w:pStyle w:val="ListParagraph"/>
        <w:ind w:left="1440"/>
      </w:pPr>
      <w:r>
        <w:t xml:space="preserve"> </w:t>
      </w:r>
      <w:r w:rsidRPr="00014509">
        <w:rPr>
          <w:noProof/>
          <w:lang w:val="en-US" w:bidi="hi-IN"/>
        </w:rPr>
        <w:drawing>
          <wp:inline distT="0" distB="0" distL="0" distR="0" wp14:anchorId="61AE2F9D" wp14:editId="2E6B0AF5">
            <wp:extent cx="3937000" cy="1851166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61609" cy="186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70CE">
        <w:t xml:space="preserve">  </w:t>
      </w:r>
    </w:p>
    <w:p w:rsidR="00014509" w:rsidRDefault="00014509" w:rsidP="00014509">
      <w:pPr>
        <w:pStyle w:val="ListParagraph"/>
        <w:numPr>
          <w:ilvl w:val="0"/>
          <w:numId w:val="2"/>
        </w:numPr>
        <w:ind w:left="1440"/>
      </w:pPr>
    </w:p>
    <w:p w:rsidR="009070CE" w:rsidRDefault="00014509" w:rsidP="00014509">
      <w:pPr>
        <w:pStyle w:val="ListParagraph"/>
        <w:ind w:left="1440"/>
      </w:pPr>
      <w:r w:rsidRPr="00014509">
        <w:rPr>
          <w:noProof/>
          <w:lang w:val="en-US" w:bidi="hi-IN"/>
        </w:rPr>
        <w:drawing>
          <wp:inline distT="0" distB="0" distL="0" distR="0" wp14:anchorId="06643789" wp14:editId="45053EDA">
            <wp:extent cx="4013200" cy="181404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3944"/>
                    <a:stretch/>
                  </pic:blipFill>
                  <pic:spPr bwMode="auto">
                    <a:xfrm>
                      <a:off x="0" y="0"/>
                      <a:ext cx="4042474" cy="18272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070CE" w:rsidSect="00EA4467">
      <w:headerReference w:type="default" r:id="rId12"/>
      <w:pgSz w:w="11906" w:h="16838"/>
      <w:pgMar w:top="1440" w:right="1440" w:bottom="1440" w:left="1440" w:header="0" w:footer="45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81380" w:rsidRDefault="00F81380" w:rsidP="00EA4467">
      <w:pPr>
        <w:spacing w:after="0" w:line="240" w:lineRule="auto"/>
      </w:pPr>
      <w:r>
        <w:separator/>
      </w:r>
    </w:p>
  </w:endnote>
  <w:endnote w:type="continuationSeparator" w:id="0">
    <w:p w:rsidR="00F81380" w:rsidRDefault="00F81380" w:rsidP="00EA44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81380" w:rsidRDefault="00F81380" w:rsidP="00EA4467">
      <w:pPr>
        <w:spacing w:after="0" w:line="240" w:lineRule="auto"/>
      </w:pPr>
      <w:r>
        <w:separator/>
      </w:r>
    </w:p>
  </w:footnote>
  <w:footnote w:type="continuationSeparator" w:id="0">
    <w:p w:rsidR="00F81380" w:rsidRDefault="00F81380" w:rsidP="00EA44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A4467" w:rsidRDefault="00EA4467" w:rsidP="00EA4467">
    <w:pPr>
      <w:pStyle w:val="Header"/>
      <w:tabs>
        <w:tab w:val="clear" w:pos="4513"/>
        <w:tab w:val="clear" w:pos="9026"/>
        <w:tab w:val="left" w:pos="356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8C6F66"/>
    <w:multiLevelType w:val="hybridMultilevel"/>
    <w:tmpl w:val="DD62B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B8F456B"/>
    <w:multiLevelType w:val="hybridMultilevel"/>
    <w:tmpl w:val="8CC26EC8"/>
    <w:lvl w:ilvl="0" w:tplc="423094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sLA0NbEA0qaGBko6SsGpxcWZ+XkgBYa1AIo5iHksAAAA"/>
  </w:docVars>
  <w:rsids>
    <w:rsidRoot w:val="00EA4467"/>
    <w:rsid w:val="00014509"/>
    <w:rsid w:val="000431EF"/>
    <w:rsid w:val="000E4991"/>
    <w:rsid w:val="00125260"/>
    <w:rsid w:val="00172B0A"/>
    <w:rsid w:val="001F3759"/>
    <w:rsid w:val="001F3FC6"/>
    <w:rsid w:val="00246EAC"/>
    <w:rsid w:val="008434CC"/>
    <w:rsid w:val="00854160"/>
    <w:rsid w:val="008E3A81"/>
    <w:rsid w:val="009070CE"/>
    <w:rsid w:val="00A86D8A"/>
    <w:rsid w:val="00C00506"/>
    <w:rsid w:val="00C2637E"/>
    <w:rsid w:val="00CD3B6F"/>
    <w:rsid w:val="00DA45F7"/>
    <w:rsid w:val="00EA4467"/>
    <w:rsid w:val="00ED4D52"/>
    <w:rsid w:val="00EE1749"/>
    <w:rsid w:val="00F81380"/>
    <w:rsid w:val="00FD6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D579232"/>
  <w15:chartTrackingRefBased/>
  <w15:docId w15:val="{B2CDFD9A-E9FB-403E-AD07-7944BD779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A44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4467"/>
  </w:style>
  <w:style w:type="paragraph" w:styleId="Footer">
    <w:name w:val="footer"/>
    <w:basedOn w:val="Normal"/>
    <w:link w:val="FooterChar"/>
    <w:uiPriority w:val="99"/>
    <w:unhideWhenUsed/>
    <w:rsid w:val="00EA44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4467"/>
  </w:style>
  <w:style w:type="paragraph" w:styleId="ListParagraph">
    <w:name w:val="List Paragraph"/>
    <w:basedOn w:val="Normal"/>
    <w:uiPriority w:val="34"/>
    <w:qFormat/>
    <w:rsid w:val="00DA45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31E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ehu.eus/compmech/software/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5</Words>
  <Characters>6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CPS PROJECT</dc:creator>
  <cp:keywords/>
  <dc:description/>
  <cp:lastModifiedBy>ICPS PROJECT</cp:lastModifiedBy>
  <cp:revision>10</cp:revision>
  <dcterms:created xsi:type="dcterms:W3CDTF">2022-12-15T07:30:00Z</dcterms:created>
  <dcterms:modified xsi:type="dcterms:W3CDTF">2022-12-15T07:34:00Z</dcterms:modified>
</cp:coreProperties>
</file>